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274F" w:rsidRDefault="00665E9D" w:rsidP="00665E9D">
      <w:pPr>
        <w:jc w:val="center"/>
      </w:pPr>
      <w:r>
        <w:t>Fragment</w:t>
      </w:r>
    </w:p>
    <w:p w:rsidR="00665E9D" w:rsidRDefault="00665E9D" w:rsidP="00665E9D">
      <w:r>
        <w:t>Step 1</w:t>
      </w:r>
    </w:p>
    <w:p w:rsidR="00665E9D" w:rsidRDefault="00665E9D" w:rsidP="00665E9D">
      <w:r>
        <w:t>Add Dependency</w:t>
      </w:r>
    </w:p>
    <w:p w:rsidR="00665E9D" w:rsidRPr="00665E9D" w:rsidRDefault="00665E9D" w:rsidP="00665E9D">
      <w:pPr>
        <w:pStyle w:val="HTMLPreformatted"/>
        <w:shd w:val="clear" w:color="auto" w:fill="2B2B2B"/>
        <w:rPr>
          <w:color w:val="A9B7C6"/>
          <w:sz w:val="18"/>
          <w:szCs w:val="18"/>
        </w:rPr>
      </w:pPr>
      <w:r>
        <w:t xml:space="preserve">Line </w:t>
      </w:r>
      <w:proofErr w:type="gramStart"/>
      <w:r>
        <w:t>24 :</w:t>
      </w:r>
      <w:proofErr w:type="gramEnd"/>
      <w:r>
        <w:t xml:space="preserve"> </w:t>
      </w:r>
      <w:r w:rsidRPr="00665E9D">
        <w:rPr>
          <w:color w:val="A9B7C6"/>
          <w:sz w:val="18"/>
          <w:szCs w:val="18"/>
        </w:rPr>
        <w:t xml:space="preserve">implementation </w:t>
      </w:r>
      <w:r w:rsidRPr="00665E9D">
        <w:rPr>
          <w:color w:val="6A8759"/>
          <w:sz w:val="18"/>
          <w:szCs w:val="18"/>
        </w:rPr>
        <w:t>'androidx.appcompat:appcompat:1.1.0'</w:t>
      </w:r>
    </w:p>
    <w:p w:rsidR="00665E9D" w:rsidRDefault="00665E9D" w:rsidP="00665E9D">
      <w:pPr>
        <w:pStyle w:val="HTMLPreformatted"/>
        <w:shd w:val="clear" w:color="auto" w:fill="2B2B2B"/>
        <w:rPr>
          <w:color w:val="A9B7C6"/>
          <w:sz w:val="18"/>
          <w:szCs w:val="18"/>
        </w:rPr>
      </w:pPr>
      <w:r>
        <w:rPr>
          <w:color w:val="A9B7C6"/>
          <w:sz w:val="18"/>
          <w:szCs w:val="18"/>
        </w:rPr>
        <w:t xml:space="preserve">Line   29: </w:t>
      </w:r>
      <w:r>
        <w:rPr>
          <w:color w:val="A9B7C6"/>
          <w:sz w:val="18"/>
          <w:szCs w:val="18"/>
        </w:rPr>
        <w:t xml:space="preserve">implementation </w:t>
      </w:r>
      <w:r>
        <w:rPr>
          <w:color w:val="6A8759"/>
          <w:sz w:val="18"/>
          <w:szCs w:val="18"/>
        </w:rPr>
        <w:t>'</w:t>
      </w:r>
      <w:proofErr w:type="gramStart"/>
      <w:r>
        <w:rPr>
          <w:color w:val="6A8759"/>
          <w:sz w:val="18"/>
          <w:szCs w:val="18"/>
        </w:rPr>
        <w:t>com.google</w:t>
      </w:r>
      <w:proofErr w:type="gramEnd"/>
      <w:r>
        <w:rPr>
          <w:color w:val="6A8759"/>
          <w:sz w:val="18"/>
          <w:szCs w:val="18"/>
        </w:rPr>
        <w:t>.android.material:material:1.0.0'</w:t>
      </w:r>
    </w:p>
    <w:p w:rsidR="00665E9D" w:rsidRDefault="00665E9D" w:rsidP="00665E9D"/>
    <w:p w:rsidR="00665E9D" w:rsidRDefault="00665E9D" w:rsidP="00665E9D">
      <w:r>
        <w:t>Step 2</w:t>
      </w:r>
    </w:p>
    <w:p w:rsidR="00665E9D" w:rsidRDefault="00665E9D" w:rsidP="00665E9D">
      <w:r>
        <w:t>Create an activity</w:t>
      </w:r>
    </w:p>
    <w:p w:rsidR="00665E9D" w:rsidRDefault="00665E9D" w:rsidP="00665E9D">
      <w:pPr>
        <w:pStyle w:val="ListParagraph"/>
        <w:numPr>
          <w:ilvl w:val="0"/>
          <w:numId w:val="1"/>
        </w:numPr>
      </w:pPr>
      <w:r>
        <w:t>My file name “activity_main.xml” (It’s your main activity and this will have frame layout for fragment stuff)</w:t>
      </w:r>
    </w:p>
    <w:p w:rsidR="00665E9D" w:rsidRDefault="00665E9D" w:rsidP="00665E9D">
      <w:pPr>
        <w:pStyle w:val="HTMLPreformatted"/>
        <w:numPr>
          <w:ilvl w:val="0"/>
          <w:numId w:val="1"/>
        </w:numPr>
        <w:shd w:val="clear" w:color="auto" w:fill="2B2B2B"/>
        <w:rPr>
          <w:color w:val="A9B7C6"/>
          <w:sz w:val="18"/>
          <w:szCs w:val="18"/>
        </w:rPr>
      </w:pPr>
      <w:r>
        <w:rPr>
          <w:color w:val="E8BF6A"/>
          <w:sz w:val="18"/>
          <w:szCs w:val="18"/>
        </w:rPr>
        <w:t>&lt;</w:t>
      </w:r>
      <w:proofErr w:type="gramStart"/>
      <w:r>
        <w:rPr>
          <w:color w:val="E8BF6A"/>
          <w:sz w:val="18"/>
          <w:szCs w:val="18"/>
        </w:rPr>
        <w:t>com.google</w:t>
      </w:r>
      <w:proofErr w:type="gramEnd"/>
      <w:r>
        <w:rPr>
          <w:color w:val="E8BF6A"/>
          <w:sz w:val="18"/>
          <w:szCs w:val="18"/>
        </w:rPr>
        <w:t>.android.material.bottomnavigation.BottomNavigationView</w:t>
      </w:r>
      <w:r>
        <w:rPr>
          <w:color w:val="E8BF6A"/>
          <w:sz w:val="18"/>
          <w:szCs w:val="18"/>
        </w:rPr>
        <w:t>/&gt;</w:t>
      </w:r>
    </w:p>
    <w:p w:rsidR="00665E9D" w:rsidRDefault="00665E9D" w:rsidP="00665E9D">
      <w:pPr>
        <w:pStyle w:val="ListParagraph"/>
      </w:pPr>
      <w:r>
        <w:t>This for button design. 4 buttons will appear on top.</w:t>
      </w:r>
    </w:p>
    <w:p w:rsidR="00665E9D" w:rsidRDefault="00665E9D" w:rsidP="00665E9D"/>
    <w:p w:rsidR="00665E9D" w:rsidRDefault="00665E9D" w:rsidP="00665E9D">
      <w:r>
        <w:t xml:space="preserve">Step 3 </w:t>
      </w:r>
    </w:p>
    <w:p w:rsidR="00665E9D" w:rsidRDefault="00665E9D" w:rsidP="00665E9D">
      <w:r>
        <w:t>Create menu directory and menu xml file.</w:t>
      </w:r>
    </w:p>
    <w:p w:rsidR="00665E9D" w:rsidRDefault="00665E9D" w:rsidP="00665E9D">
      <w:r>
        <w:t>Step 4</w:t>
      </w:r>
    </w:p>
    <w:p w:rsidR="00665E9D" w:rsidRDefault="00665E9D" w:rsidP="00665E9D">
      <w:r>
        <w:t>Create xml file as per your choice</w:t>
      </w:r>
    </w:p>
    <w:p w:rsidR="00665E9D" w:rsidRDefault="00665E9D" w:rsidP="00665E9D">
      <w:r>
        <w:t>In my case 4 file “flight”, “train” etc.</w:t>
      </w:r>
      <w:bookmarkStart w:id="0" w:name="_GoBack"/>
      <w:bookmarkEnd w:id="0"/>
    </w:p>
    <w:p w:rsidR="00665E9D" w:rsidRDefault="00665E9D" w:rsidP="00665E9D"/>
    <w:sectPr w:rsidR="00665E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0C3617"/>
    <w:multiLevelType w:val="hybridMultilevel"/>
    <w:tmpl w:val="92E280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sTQ1MDY1MjIwNDNX0lEKTi0uzszPAykwrAUAao+eKSwAAAA="/>
  </w:docVars>
  <w:rsids>
    <w:rsidRoot w:val="00665E9D"/>
    <w:rsid w:val="004F274F"/>
    <w:rsid w:val="006273B1"/>
    <w:rsid w:val="00665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AA6DA"/>
  <w15:chartTrackingRefBased/>
  <w15:docId w15:val="{2B5161DE-A9A9-40C9-9EAA-7FA556C60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65E9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65E9D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665E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583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9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83</Words>
  <Characters>475</Characters>
  <Application>Microsoft Office Word</Application>
  <DocSecurity>0</DocSecurity>
  <Lines>3</Lines>
  <Paragraphs>1</Paragraphs>
  <ScaleCrop>false</ScaleCrop>
  <Company/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ash</dc:creator>
  <cp:keywords/>
  <dc:description/>
  <cp:lastModifiedBy>vikash</cp:lastModifiedBy>
  <cp:revision>1</cp:revision>
  <dcterms:created xsi:type="dcterms:W3CDTF">2020-02-05T04:11:00Z</dcterms:created>
  <dcterms:modified xsi:type="dcterms:W3CDTF">2020-02-05T04:21:00Z</dcterms:modified>
</cp:coreProperties>
</file>